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5D442" w14:textId="2DC4597D" w:rsidR="001103FF" w:rsidRPr="00160703" w:rsidRDefault="00345BA3" w:rsidP="001103FF">
      <w:pPr>
        <w:jc w:val="center"/>
        <w:rPr>
          <w:b/>
          <w:bCs/>
          <w:sz w:val="28"/>
          <w:szCs w:val="28"/>
        </w:rPr>
      </w:pPr>
      <w:r w:rsidRPr="00160703">
        <w:rPr>
          <w:b/>
          <w:bCs/>
          <w:sz w:val="28"/>
          <w:szCs w:val="28"/>
        </w:rPr>
        <w:t>Elf Job Description</w:t>
      </w:r>
      <w:r w:rsidR="00160703" w:rsidRPr="00160703">
        <w:rPr>
          <w:b/>
          <w:bCs/>
          <w:sz w:val="28"/>
          <w:szCs w:val="28"/>
        </w:rPr>
        <w:t>s</w:t>
      </w:r>
    </w:p>
    <w:p w14:paraId="1A7EF310" w14:textId="31D01CCC" w:rsidR="004D7CFD" w:rsidRPr="00D26190" w:rsidRDefault="001C7EFE" w:rsidP="001C7EFE">
      <w:pPr>
        <w:jc w:val="center"/>
      </w:pPr>
      <w:r w:rsidRPr="00D26190">
        <w:t>Please</w:t>
      </w:r>
      <w:r w:rsidR="004D7CFD" w:rsidRPr="00D26190">
        <w:t xml:space="preserve"> put on an apron and</w:t>
      </w:r>
      <w:r w:rsidRPr="00D26190">
        <w:t xml:space="preserve"> an</w:t>
      </w:r>
      <w:r w:rsidR="004D7CFD" w:rsidRPr="00D26190">
        <w:t xml:space="preserve"> elf name tag </w:t>
      </w:r>
      <w:r w:rsidRPr="00D26190">
        <w:t xml:space="preserve">which </w:t>
      </w:r>
      <w:r w:rsidR="004D7CFD" w:rsidRPr="00D26190">
        <w:t xml:space="preserve">can be found </w:t>
      </w:r>
      <w:r w:rsidR="008D1102">
        <w:t xml:space="preserve">in the cubby, </w:t>
      </w:r>
      <w:r w:rsidR="004D7CFD" w:rsidRPr="00D26190">
        <w:t>near the back entrance</w:t>
      </w:r>
      <w:r w:rsidRPr="00D26190">
        <w:t xml:space="preserve"> of the house</w:t>
      </w:r>
      <w:r w:rsidR="00CB2424">
        <w:t>.</w:t>
      </w:r>
      <w:r w:rsidR="00252860">
        <w:t xml:space="preserve"> Nametags can be written on with a dry erase marker. Please return them at the end of your shift.</w:t>
      </w:r>
    </w:p>
    <w:p w14:paraId="039F8E90" w14:textId="77777777" w:rsidR="004D7CFD" w:rsidRDefault="004D7CFD" w:rsidP="005D174D">
      <w:pPr>
        <w:rPr>
          <w:b/>
          <w:bCs/>
          <w:sz w:val="24"/>
          <w:szCs w:val="24"/>
        </w:rPr>
      </w:pPr>
    </w:p>
    <w:p w14:paraId="5EADF8C4" w14:textId="133F6F5A" w:rsidR="00345BA3" w:rsidRPr="005D174D" w:rsidRDefault="00F63790" w:rsidP="005D174D">
      <w:pPr>
        <w:rPr>
          <w:sz w:val="24"/>
          <w:szCs w:val="24"/>
        </w:rPr>
      </w:pPr>
      <w:r w:rsidRPr="005D174D">
        <w:rPr>
          <w:b/>
          <w:bCs/>
          <w:sz w:val="24"/>
          <w:szCs w:val="24"/>
        </w:rPr>
        <w:t xml:space="preserve">Front Door </w:t>
      </w:r>
      <w:r w:rsidR="009658DD" w:rsidRPr="005D174D">
        <w:rPr>
          <w:b/>
          <w:bCs/>
          <w:sz w:val="24"/>
          <w:szCs w:val="24"/>
        </w:rPr>
        <w:t>Elf</w:t>
      </w:r>
      <w:r w:rsidRPr="005D174D">
        <w:rPr>
          <w:sz w:val="24"/>
          <w:szCs w:val="24"/>
        </w:rPr>
        <w:t xml:space="preserve">:  </w:t>
      </w:r>
    </w:p>
    <w:p w14:paraId="10781C20" w14:textId="15FDCF72" w:rsidR="00252860" w:rsidRDefault="00252860" w:rsidP="005D174D">
      <w:pPr>
        <w:pStyle w:val="ListParagraph"/>
        <w:numPr>
          <w:ilvl w:val="0"/>
          <w:numId w:val="4"/>
        </w:numPr>
      </w:pPr>
      <w:bookmarkStart w:id="0" w:name="_Hlk120599439"/>
      <w:r>
        <w:t xml:space="preserve">Please work with your Santa to best service visitors. Your Santa is your official authority. Santa sets the </w:t>
      </w:r>
      <w:proofErr w:type="gramStart"/>
      <w:r>
        <w:t>tone</w:t>
      </w:r>
      <w:proofErr w:type="gramEnd"/>
    </w:p>
    <w:p w14:paraId="7D6B9425" w14:textId="72D5AF8D" w:rsidR="00252860" w:rsidRDefault="00252860" w:rsidP="005D174D">
      <w:pPr>
        <w:pStyle w:val="ListParagraph"/>
        <w:numPr>
          <w:ilvl w:val="0"/>
          <w:numId w:val="4"/>
        </w:numPr>
      </w:pPr>
      <w:r>
        <w:t>This job requires a large amount of standing. There is a stool you can sit on near the front door of the house, when traffic inside the house permits</w:t>
      </w:r>
    </w:p>
    <w:p w14:paraId="59901E0A" w14:textId="6E56EB33" w:rsidR="00252860" w:rsidRDefault="00252860" w:rsidP="005D174D">
      <w:pPr>
        <w:pStyle w:val="ListParagraph"/>
        <w:numPr>
          <w:ilvl w:val="0"/>
          <w:numId w:val="4"/>
        </w:numPr>
      </w:pPr>
      <w:r>
        <w:t xml:space="preserve">Keep Santa informed periodically about the length of the line so Santa can properly time </w:t>
      </w:r>
      <w:proofErr w:type="gramStart"/>
      <w:r>
        <w:t>visits</w:t>
      </w:r>
      <w:proofErr w:type="gramEnd"/>
    </w:p>
    <w:p w14:paraId="44F07AE7" w14:textId="42EBD651" w:rsidR="00CB2424" w:rsidRPr="003203D5" w:rsidRDefault="00CB2424" w:rsidP="005D174D">
      <w:pPr>
        <w:pStyle w:val="ListParagraph"/>
        <w:numPr>
          <w:ilvl w:val="0"/>
          <w:numId w:val="4"/>
        </w:numPr>
      </w:pPr>
      <w:r w:rsidRPr="003203D5">
        <w:t xml:space="preserve">Please use the counter to take attendance of how many individuals enter the Santa House and enter this on the calendar next to your shift at the end of your </w:t>
      </w:r>
      <w:proofErr w:type="gramStart"/>
      <w:r w:rsidRPr="003203D5">
        <w:t>shift</w:t>
      </w:r>
      <w:proofErr w:type="gramEnd"/>
    </w:p>
    <w:p w14:paraId="65434506" w14:textId="220C0DB9" w:rsidR="008A44DB" w:rsidRPr="003203D5" w:rsidRDefault="008A44DB" w:rsidP="005D174D">
      <w:pPr>
        <w:pStyle w:val="ListParagraph"/>
        <w:numPr>
          <w:ilvl w:val="0"/>
          <w:numId w:val="4"/>
        </w:numPr>
      </w:pPr>
      <w:r w:rsidRPr="003203D5">
        <w:t>Must have service experience as this elf will</w:t>
      </w:r>
      <w:r w:rsidR="00585477" w:rsidRPr="003203D5">
        <w:t xml:space="preserve"> be the first person </w:t>
      </w:r>
      <w:r w:rsidR="002761CB" w:rsidRPr="003203D5">
        <w:t>that greets people at the</w:t>
      </w:r>
      <w:r w:rsidR="00585477" w:rsidRPr="003203D5">
        <w:t xml:space="preserve"> door of the </w:t>
      </w:r>
      <w:proofErr w:type="gramStart"/>
      <w:r w:rsidR="00252860">
        <w:t>H</w:t>
      </w:r>
      <w:r w:rsidR="00585477" w:rsidRPr="003203D5">
        <w:t>ouse</w:t>
      </w:r>
      <w:proofErr w:type="gramEnd"/>
    </w:p>
    <w:p w14:paraId="344D08A2" w14:textId="3152428E" w:rsidR="00967FAA" w:rsidRPr="003203D5" w:rsidRDefault="00967FAA" w:rsidP="00967FAA">
      <w:pPr>
        <w:pStyle w:val="ListParagraph"/>
        <w:numPr>
          <w:ilvl w:val="0"/>
          <w:numId w:val="4"/>
        </w:numPr>
      </w:pPr>
      <w:r w:rsidRPr="003203D5">
        <w:t>Dress in layers</w:t>
      </w:r>
      <w:r w:rsidR="00252860">
        <w:t>. Y</w:t>
      </w:r>
      <w:r w:rsidRPr="003203D5">
        <w:t xml:space="preserve">ou’ll be in and out of the </w:t>
      </w:r>
      <w:proofErr w:type="gramStart"/>
      <w:r w:rsidRPr="003203D5">
        <w:t>house</w:t>
      </w:r>
      <w:proofErr w:type="gramEnd"/>
    </w:p>
    <w:p w14:paraId="10CA63A8" w14:textId="4995649E" w:rsidR="00000A9F" w:rsidRPr="003203D5" w:rsidRDefault="00000A9F" w:rsidP="005D174D">
      <w:pPr>
        <w:pStyle w:val="ListParagraph"/>
        <w:numPr>
          <w:ilvl w:val="0"/>
          <w:numId w:val="4"/>
        </w:numPr>
      </w:pPr>
      <w:r w:rsidRPr="003203D5">
        <w:t>Ensure that</w:t>
      </w:r>
      <w:r w:rsidR="00252860">
        <w:t xml:space="preserve"> the</w:t>
      </w:r>
      <w:r w:rsidRPr="003203D5">
        <w:t xml:space="preserve"> Santa House has no more than </w:t>
      </w:r>
      <w:r w:rsidR="00252860">
        <w:t>15</w:t>
      </w:r>
      <w:r w:rsidRPr="003203D5">
        <w:t xml:space="preserve"> people inside at one time</w:t>
      </w:r>
      <w:r w:rsidR="00252860">
        <w:t xml:space="preserve">, or approximately three groups: One group </w:t>
      </w:r>
      <w:proofErr w:type="gramStart"/>
      <w:r w:rsidR="00252860">
        <w:t>visits</w:t>
      </w:r>
      <w:proofErr w:type="gramEnd"/>
      <w:r w:rsidR="00252860">
        <w:t xml:space="preserve"> with Santa. One group waits. One group explores, etc. </w:t>
      </w:r>
    </w:p>
    <w:p w14:paraId="5A4E3CC9" w14:textId="450BFDFD" w:rsidR="009658DD" w:rsidRPr="003203D5" w:rsidRDefault="009658DD" w:rsidP="005D174D">
      <w:pPr>
        <w:pStyle w:val="ListParagraph"/>
        <w:numPr>
          <w:ilvl w:val="0"/>
          <w:numId w:val="4"/>
        </w:numPr>
      </w:pPr>
      <w:r w:rsidRPr="003203D5">
        <w:t>Help other elves as needed</w:t>
      </w:r>
      <w:r w:rsidR="003D3280" w:rsidRPr="003203D5">
        <w:t xml:space="preserve"> and communicate any long lines or issues with other elves to share with </w:t>
      </w:r>
      <w:proofErr w:type="gramStart"/>
      <w:r w:rsidR="003D3280" w:rsidRPr="003203D5">
        <w:t>Santa</w:t>
      </w:r>
      <w:proofErr w:type="gramEnd"/>
    </w:p>
    <w:p w14:paraId="37053F02" w14:textId="58043BD4" w:rsidR="00512578" w:rsidRDefault="00512578" w:rsidP="005D174D">
      <w:pPr>
        <w:pStyle w:val="ListParagraph"/>
        <w:numPr>
          <w:ilvl w:val="0"/>
          <w:numId w:val="4"/>
        </w:numPr>
      </w:pPr>
      <w:r w:rsidRPr="003203D5">
        <w:t xml:space="preserve">Please analyze </w:t>
      </w:r>
      <w:r w:rsidR="00E4386C">
        <w:t xml:space="preserve">the </w:t>
      </w:r>
      <w:r w:rsidRPr="003203D5">
        <w:t>length of the line 45 minutes prior to closing and use the capacity sign to mark the end of the line</w:t>
      </w:r>
      <w:r w:rsidR="00B042AF">
        <w:t xml:space="preserve"> (if necessary)</w:t>
      </w:r>
    </w:p>
    <w:p w14:paraId="72920241" w14:textId="32AEF483" w:rsidR="00252860" w:rsidRPr="003203D5" w:rsidRDefault="00252860" w:rsidP="005D174D">
      <w:pPr>
        <w:pStyle w:val="ListParagraph"/>
        <w:numPr>
          <w:ilvl w:val="0"/>
          <w:numId w:val="4"/>
        </w:numPr>
      </w:pPr>
      <w:r>
        <w:t xml:space="preserve">If anyone would like to donate to support the House, please tell them to visit </w:t>
      </w:r>
      <w:proofErr w:type="gramStart"/>
      <w:r>
        <w:t>midlandfoundation.org</w:t>
      </w:r>
      <w:proofErr w:type="gramEnd"/>
    </w:p>
    <w:bookmarkEnd w:id="0"/>
    <w:p w14:paraId="75917EBE" w14:textId="77777777" w:rsidR="009658DD" w:rsidRDefault="009658DD" w:rsidP="009658DD">
      <w:pPr>
        <w:pStyle w:val="ListParagraph"/>
        <w:ind w:left="1080"/>
      </w:pPr>
    </w:p>
    <w:p w14:paraId="68D59297" w14:textId="4B53C31A" w:rsidR="008A44DB" w:rsidRPr="00A26AB8" w:rsidRDefault="00797701" w:rsidP="00A26AB8">
      <w:pPr>
        <w:rPr>
          <w:b/>
          <w:bCs/>
          <w:sz w:val="24"/>
          <w:szCs w:val="24"/>
        </w:rPr>
      </w:pPr>
      <w:r w:rsidRPr="005D174D">
        <w:rPr>
          <w:b/>
          <w:bCs/>
          <w:sz w:val="24"/>
          <w:szCs w:val="24"/>
        </w:rPr>
        <w:t xml:space="preserve">Clean up </w:t>
      </w:r>
      <w:r w:rsidR="009658DD" w:rsidRPr="005D174D">
        <w:rPr>
          <w:b/>
          <w:bCs/>
          <w:sz w:val="24"/>
          <w:szCs w:val="24"/>
        </w:rPr>
        <w:t>Elf</w:t>
      </w:r>
      <w:r w:rsidRPr="005D174D">
        <w:rPr>
          <w:b/>
          <w:bCs/>
          <w:sz w:val="24"/>
          <w:szCs w:val="24"/>
        </w:rPr>
        <w:t xml:space="preserve">:  </w:t>
      </w:r>
    </w:p>
    <w:p w14:paraId="2BC444D6" w14:textId="296E7C33" w:rsidR="00252860" w:rsidRDefault="00252860" w:rsidP="00252860">
      <w:pPr>
        <w:pStyle w:val="ListParagraph"/>
        <w:numPr>
          <w:ilvl w:val="0"/>
          <w:numId w:val="4"/>
        </w:numPr>
      </w:pPr>
      <w:r>
        <w:t xml:space="preserve">Please work with your Santa to best service visitors. Your Santa is your official authority. </w:t>
      </w:r>
    </w:p>
    <w:p w14:paraId="167BA847" w14:textId="74F892A6" w:rsidR="00252860" w:rsidRDefault="00A26AB8" w:rsidP="00252860">
      <w:pPr>
        <w:pStyle w:val="ListParagraph"/>
        <w:numPr>
          <w:ilvl w:val="0"/>
          <w:numId w:val="4"/>
        </w:numPr>
      </w:pPr>
      <w:r>
        <w:t>Check on bathrooms periodically to make sure there are clean</w:t>
      </w:r>
      <w:r w:rsidR="00252860">
        <w:t xml:space="preserve">. You are also </w:t>
      </w:r>
      <w:proofErr w:type="gramStart"/>
      <w:r w:rsidR="00252860">
        <w:t>keeper</w:t>
      </w:r>
      <w:proofErr w:type="gramEnd"/>
      <w:r w:rsidR="00252860">
        <w:t xml:space="preserve"> of the bathroom keys. The bathrooms automatically lock and </w:t>
      </w:r>
      <w:proofErr w:type="gramStart"/>
      <w:r w:rsidR="00252860">
        <w:t>have to</w:t>
      </w:r>
      <w:proofErr w:type="gramEnd"/>
      <w:r w:rsidR="00252860">
        <w:t xml:space="preserve"> be physically unlocked. Please don’t hand the keys </w:t>
      </w:r>
      <w:proofErr w:type="gramStart"/>
      <w:r w:rsidR="00252860">
        <w:t>out</w:t>
      </w:r>
      <w:proofErr w:type="gramEnd"/>
    </w:p>
    <w:p w14:paraId="031C83BA" w14:textId="360224D6" w:rsidR="0005558E" w:rsidRDefault="009658DD" w:rsidP="0005558E">
      <w:pPr>
        <w:pStyle w:val="ListParagraph"/>
        <w:numPr>
          <w:ilvl w:val="0"/>
          <w:numId w:val="4"/>
        </w:numPr>
      </w:pPr>
      <w:r>
        <w:t xml:space="preserve">Advise </w:t>
      </w:r>
      <w:r w:rsidR="003D3280">
        <w:t>F</w:t>
      </w:r>
      <w:r>
        <w:t xml:space="preserve">ront </w:t>
      </w:r>
      <w:r w:rsidR="003D3280">
        <w:t>D</w:t>
      </w:r>
      <w:r>
        <w:t xml:space="preserve">oor </w:t>
      </w:r>
      <w:r w:rsidR="003D3280">
        <w:t>E</w:t>
      </w:r>
      <w:r>
        <w:t xml:space="preserve">lf </w:t>
      </w:r>
      <w:r w:rsidR="00A26AB8">
        <w:t>of any instructions from Santa</w:t>
      </w:r>
      <w:r w:rsidR="0005558E">
        <w:t xml:space="preserve"> that are given to you by Assistant Elf</w:t>
      </w:r>
    </w:p>
    <w:p w14:paraId="0256E418" w14:textId="6025D2A0" w:rsidR="003D3280" w:rsidRDefault="003D3280" w:rsidP="003D3280">
      <w:pPr>
        <w:pStyle w:val="ListParagraph"/>
        <w:numPr>
          <w:ilvl w:val="0"/>
          <w:numId w:val="4"/>
        </w:numPr>
      </w:pPr>
      <w:r>
        <w:t xml:space="preserve">Vacuum if you are the last shift of the </w:t>
      </w:r>
      <w:proofErr w:type="gramStart"/>
      <w:r>
        <w:t>night</w:t>
      </w:r>
      <w:proofErr w:type="gramEnd"/>
    </w:p>
    <w:p w14:paraId="5F37190F" w14:textId="3BA951E1" w:rsidR="00252860" w:rsidRDefault="00252860" w:rsidP="003D3280">
      <w:pPr>
        <w:pStyle w:val="ListParagraph"/>
        <w:numPr>
          <w:ilvl w:val="0"/>
          <w:numId w:val="4"/>
        </w:numPr>
      </w:pPr>
      <w:r>
        <w:t xml:space="preserve">If you have extra time and there is not a full House, you can help take photos at the sleigh </w:t>
      </w:r>
      <w:proofErr w:type="gramStart"/>
      <w:r>
        <w:t>barn</w:t>
      </w:r>
      <w:proofErr w:type="gramEnd"/>
    </w:p>
    <w:p w14:paraId="260E3378" w14:textId="26AD111E" w:rsidR="003D3280" w:rsidRDefault="003D3280" w:rsidP="003D3280">
      <w:pPr>
        <w:pStyle w:val="ListParagraph"/>
        <w:numPr>
          <w:ilvl w:val="0"/>
          <w:numId w:val="4"/>
        </w:numPr>
      </w:pPr>
      <w:r>
        <w:t xml:space="preserve">Help other elves as </w:t>
      </w:r>
      <w:proofErr w:type="gramStart"/>
      <w:r>
        <w:t>needed</w:t>
      </w:r>
      <w:proofErr w:type="gramEnd"/>
    </w:p>
    <w:p w14:paraId="1B735491" w14:textId="12274605" w:rsidR="00252860" w:rsidRDefault="00252860" w:rsidP="00252860">
      <w:pPr>
        <w:pStyle w:val="ListParagraph"/>
        <w:numPr>
          <w:ilvl w:val="0"/>
          <w:numId w:val="4"/>
        </w:numPr>
      </w:pPr>
      <w:r>
        <w:t xml:space="preserve">If anyone would like to donate to support the House, please tell them to visit </w:t>
      </w:r>
      <w:proofErr w:type="gramStart"/>
      <w:r>
        <w:t>midlandfoundation.org</w:t>
      </w:r>
      <w:proofErr w:type="gramEnd"/>
    </w:p>
    <w:p w14:paraId="3A9A9D16" w14:textId="77777777" w:rsidR="009658DD" w:rsidRPr="001103FF" w:rsidRDefault="009658DD" w:rsidP="009658DD">
      <w:pPr>
        <w:pStyle w:val="ListParagraph"/>
        <w:ind w:left="1080"/>
      </w:pPr>
    </w:p>
    <w:p w14:paraId="1661F0F4" w14:textId="5169777C" w:rsidR="001103FF" w:rsidRPr="005D174D" w:rsidRDefault="009658DD" w:rsidP="005D174D">
      <w:pPr>
        <w:rPr>
          <w:b/>
          <w:bCs/>
          <w:sz w:val="24"/>
          <w:szCs w:val="24"/>
        </w:rPr>
      </w:pPr>
      <w:r w:rsidRPr="005D174D">
        <w:rPr>
          <w:b/>
          <w:bCs/>
          <w:sz w:val="24"/>
          <w:szCs w:val="24"/>
        </w:rPr>
        <w:t>Assistant Elf</w:t>
      </w:r>
      <w:r w:rsidR="00797701" w:rsidRPr="005D174D">
        <w:rPr>
          <w:b/>
          <w:bCs/>
          <w:sz w:val="24"/>
          <w:szCs w:val="24"/>
        </w:rPr>
        <w:t xml:space="preserve">: </w:t>
      </w:r>
    </w:p>
    <w:p w14:paraId="17FF5BAC" w14:textId="013C5554" w:rsidR="00252860" w:rsidRDefault="00252860" w:rsidP="00252860">
      <w:pPr>
        <w:pStyle w:val="ListParagraph"/>
        <w:numPr>
          <w:ilvl w:val="0"/>
          <w:numId w:val="4"/>
        </w:numPr>
      </w:pPr>
      <w:r>
        <w:t xml:space="preserve">Please work with your Santa to best service visitors. Your Santa is your official authority. </w:t>
      </w:r>
    </w:p>
    <w:p w14:paraId="0C05C084" w14:textId="69B6EEB1" w:rsidR="00797701" w:rsidRDefault="00797701" w:rsidP="005D174D">
      <w:pPr>
        <w:pStyle w:val="ListParagraph"/>
        <w:numPr>
          <w:ilvl w:val="0"/>
          <w:numId w:val="4"/>
        </w:numPr>
      </w:pPr>
      <w:r>
        <w:t xml:space="preserve">Take photos </w:t>
      </w:r>
      <w:r w:rsidR="004D391D">
        <w:t xml:space="preserve">of the families and children with Santa. If you are uncomfortable taking photos, please switch places with another </w:t>
      </w:r>
      <w:proofErr w:type="gramStart"/>
      <w:r w:rsidR="004D391D">
        <w:t>Elf</w:t>
      </w:r>
      <w:proofErr w:type="gramEnd"/>
    </w:p>
    <w:p w14:paraId="29700F7E" w14:textId="49D88B30" w:rsidR="00797701" w:rsidRDefault="009658DD" w:rsidP="005D174D">
      <w:pPr>
        <w:pStyle w:val="ListParagraph"/>
        <w:numPr>
          <w:ilvl w:val="0"/>
          <w:numId w:val="4"/>
        </w:numPr>
      </w:pPr>
      <w:r>
        <w:t>Assist</w:t>
      </w:r>
      <w:r w:rsidR="005C1610">
        <w:t xml:space="preserve"> and communicate with</w:t>
      </w:r>
      <w:r>
        <w:t xml:space="preserve"> Santa </w:t>
      </w:r>
      <w:r w:rsidR="005C1610">
        <w:t xml:space="preserve">regarding his needs and any details of the line that would be </w:t>
      </w:r>
      <w:proofErr w:type="gramStart"/>
      <w:r w:rsidR="005C1610">
        <w:t>helpful</w:t>
      </w:r>
      <w:proofErr w:type="gramEnd"/>
    </w:p>
    <w:p w14:paraId="136082C9" w14:textId="24C2645C" w:rsidR="005C1610" w:rsidRDefault="005C1610" w:rsidP="005D174D">
      <w:pPr>
        <w:pStyle w:val="ListParagraph"/>
        <w:numPr>
          <w:ilvl w:val="0"/>
          <w:numId w:val="4"/>
        </w:numPr>
      </w:pPr>
      <w:r>
        <w:t xml:space="preserve">Ask families to sign guest book and take survey via QR code or take post card to fill out and leave in drop box at the front of the </w:t>
      </w:r>
      <w:proofErr w:type="gramStart"/>
      <w:r w:rsidR="00252860">
        <w:t>H</w:t>
      </w:r>
      <w:r>
        <w:t>ouse</w:t>
      </w:r>
      <w:proofErr w:type="gramEnd"/>
    </w:p>
    <w:p w14:paraId="66DBB410" w14:textId="128D7D87" w:rsidR="00252860" w:rsidRDefault="00252860" w:rsidP="00252860">
      <w:pPr>
        <w:pStyle w:val="ListParagraph"/>
        <w:numPr>
          <w:ilvl w:val="0"/>
          <w:numId w:val="4"/>
        </w:numPr>
      </w:pPr>
      <w:r>
        <w:t xml:space="preserve">If anyone would like to donate to support the House, please tell them to visit </w:t>
      </w:r>
      <w:proofErr w:type="gramStart"/>
      <w:r>
        <w:t>midlandfoundation.org</w:t>
      </w:r>
      <w:proofErr w:type="gramEnd"/>
    </w:p>
    <w:p w14:paraId="36B95CE6" w14:textId="4D21BB02" w:rsidR="00797701" w:rsidRPr="001103FF" w:rsidRDefault="00797701" w:rsidP="00797701"/>
    <w:sectPr w:rsidR="00797701" w:rsidRPr="001103FF" w:rsidSect="0016070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EB3368"/>
    <w:multiLevelType w:val="hybridMultilevel"/>
    <w:tmpl w:val="CFDA905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32C0D23"/>
    <w:multiLevelType w:val="hybridMultilevel"/>
    <w:tmpl w:val="380EB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4E2D56"/>
    <w:multiLevelType w:val="hybridMultilevel"/>
    <w:tmpl w:val="9216BFD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D9B04A3"/>
    <w:multiLevelType w:val="hybridMultilevel"/>
    <w:tmpl w:val="15722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2625514">
    <w:abstractNumId w:val="1"/>
  </w:num>
  <w:num w:numId="2" w16cid:durableId="913516977">
    <w:abstractNumId w:val="0"/>
  </w:num>
  <w:num w:numId="3" w16cid:durableId="963392096">
    <w:abstractNumId w:val="2"/>
  </w:num>
  <w:num w:numId="4" w16cid:durableId="10378944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zE3tzA1NDA3NDdS0lEKTi0uzszPAykwqwUAWcmGDCwAAAA="/>
  </w:docVars>
  <w:rsids>
    <w:rsidRoot w:val="00345BA3"/>
    <w:rsid w:val="00000A9F"/>
    <w:rsid w:val="0005558E"/>
    <w:rsid w:val="001103FF"/>
    <w:rsid w:val="00160703"/>
    <w:rsid w:val="001C7EFE"/>
    <w:rsid w:val="00252860"/>
    <w:rsid w:val="002761CB"/>
    <w:rsid w:val="002960A3"/>
    <w:rsid w:val="002F598B"/>
    <w:rsid w:val="003203D5"/>
    <w:rsid w:val="00324C99"/>
    <w:rsid w:val="00335313"/>
    <w:rsid w:val="00345BA3"/>
    <w:rsid w:val="003D3280"/>
    <w:rsid w:val="004719AB"/>
    <w:rsid w:val="004D391D"/>
    <w:rsid w:val="004D7CFD"/>
    <w:rsid w:val="00512578"/>
    <w:rsid w:val="00585477"/>
    <w:rsid w:val="005C1610"/>
    <w:rsid w:val="005D174D"/>
    <w:rsid w:val="0067771E"/>
    <w:rsid w:val="0077031D"/>
    <w:rsid w:val="00797701"/>
    <w:rsid w:val="007D5A91"/>
    <w:rsid w:val="008200F7"/>
    <w:rsid w:val="008A44DB"/>
    <w:rsid w:val="008D1102"/>
    <w:rsid w:val="009658DD"/>
    <w:rsid w:val="00967FAA"/>
    <w:rsid w:val="00A16903"/>
    <w:rsid w:val="00A26AB8"/>
    <w:rsid w:val="00B042AF"/>
    <w:rsid w:val="00B86DB6"/>
    <w:rsid w:val="00BB3951"/>
    <w:rsid w:val="00CB2424"/>
    <w:rsid w:val="00D26190"/>
    <w:rsid w:val="00D8340C"/>
    <w:rsid w:val="00E22FF3"/>
    <w:rsid w:val="00E4386C"/>
    <w:rsid w:val="00F63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451ED6"/>
  <w15:chartTrackingRefBased/>
  <w15:docId w15:val="{9441A492-0F0D-4CE2-A753-1499BB399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B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1</Words>
  <Characters>2236</Characters>
  <Application>Microsoft Office Word</Application>
  <DocSecurity>0</DocSecurity>
  <Lines>3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afer, Emily</dc:creator>
  <cp:keywords/>
  <dc:description/>
  <cp:lastModifiedBy>Brown, Raquel</cp:lastModifiedBy>
  <cp:revision>2</cp:revision>
  <cp:lastPrinted>2021-11-22T18:01:00Z</cp:lastPrinted>
  <dcterms:created xsi:type="dcterms:W3CDTF">2023-11-30T22:10:00Z</dcterms:created>
  <dcterms:modified xsi:type="dcterms:W3CDTF">2023-11-30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4206b9b44d6ea40a9c73e90b7a226269f5bae0b43caa45df4a06c2afdbce6f</vt:lpwstr>
  </property>
</Properties>
</file>